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F4156" w14:textId="304AEBDE" w:rsidR="001E1994" w:rsidRPr="00791EC1" w:rsidRDefault="00791EC1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</w:pPr>
      <w:r w:rsidRPr="00791EC1"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  <w:t>Allen Lu</w:t>
      </w:r>
    </w:p>
    <w:p w14:paraId="5A43E763" w14:textId="3E6B9A9E" w:rsidR="00610C39" w:rsidRPr="00791EC1" w:rsidRDefault="00C56E94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</w:pP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Edmonton, AB,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</w:t>
      </w: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T6G0J8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|| (604)-788-6862 || aplu@ualberta.ca</w:t>
      </w:r>
    </w:p>
    <w:p w14:paraId="44D76A66" w14:textId="2E97AE8F" w:rsidR="00F16533" w:rsidRPr="00791EC1" w:rsidRDefault="00791EC1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January 12, 2020</w:t>
      </w:r>
    </w:p>
    <w:p w14:paraId="5CDE3410" w14:textId="79FBD844" w:rsidR="00610C39" w:rsidRDefault="007F2063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Celine Martin</w:t>
      </w:r>
    </w:p>
    <w:p w14:paraId="0A649A3F" w14:textId="07B9A573" w:rsidR="00F8205A" w:rsidRPr="00F8205A" w:rsidRDefault="007F2063" w:rsidP="00F8205A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220 3 Ave S</w:t>
      </w:r>
    </w:p>
    <w:p w14:paraId="2482253B" w14:textId="5D0E8F48" w:rsidR="00F8205A" w:rsidRPr="00791EC1" w:rsidRDefault="007F2063" w:rsidP="00F8205A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Saskatoon</w:t>
      </w:r>
      <w:r w:rsidR="00F8205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, </w:t>
      </w:r>
      <w:proofErr w:type="gramStart"/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Saskatchewan </w:t>
      </w:r>
      <w:r w:rsidR="00F8205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</w:t>
      </w: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S</w:t>
      </w:r>
      <w:proofErr w:type="gramEnd"/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7K 1M1</w:t>
      </w:r>
      <w:r w:rsidR="00F8205A" w:rsidRPr="00F8205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 </w:t>
      </w:r>
    </w:p>
    <w:p w14:paraId="660774D0" w14:textId="416EF65A" w:rsidR="00DF20CB" w:rsidRPr="00791EC1" w:rsidRDefault="00DF20CB" w:rsidP="001E1994">
      <w:pPr>
        <w:spacing w:line="254" w:lineRule="auto"/>
        <w:rPr>
          <w:rFonts w:ascii="Times New Roman" w:hAnsi="Times New Roman"/>
          <w:b/>
          <w:sz w:val="24"/>
          <w:szCs w:val="24"/>
        </w:rPr>
      </w:pPr>
      <w:r w:rsidRPr="00791EC1">
        <w:rPr>
          <w:rFonts w:ascii="Times New Roman" w:hAnsi="Times New Roman"/>
          <w:b/>
          <w:sz w:val="24"/>
          <w:szCs w:val="24"/>
        </w:rPr>
        <w:t>Re</w:t>
      </w:r>
      <w:r w:rsidR="007F2063">
        <w:rPr>
          <w:rFonts w:ascii="Times New Roman" w:hAnsi="Times New Roman"/>
          <w:b/>
          <w:sz w:val="24"/>
          <w:szCs w:val="24"/>
        </w:rPr>
        <w:t>: Software Developer Intern (12 months)</w:t>
      </w:r>
    </w:p>
    <w:p w14:paraId="0787F522" w14:textId="5D09EF8B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To</w:t>
      </w:r>
      <w:r w:rsidR="00E40F11" w:rsidRPr="00791EC1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r w:rsidR="007F2063">
        <w:rPr>
          <w:rFonts w:ascii="Times New Roman" w:eastAsia="Malgun Gothic" w:hAnsi="Times New Roman"/>
          <w:sz w:val="24"/>
          <w:szCs w:val="24"/>
          <w:lang w:eastAsia="ko-KR"/>
        </w:rPr>
        <w:t>Celine Martin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</w:p>
    <w:p w14:paraId="495A25F8" w14:textId="7DCB4FFF" w:rsidR="000E7256" w:rsidRPr="00791EC1" w:rsidRDefault="000E7256" w:rsidP="000E7256">
      <w:pPr>
        <w:rPr>
          <w:rFonts w:ascii="Times New Roman" w:hAnsi="Times New Roman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s a passionate and fast-learning problem solver that is well-versed in developing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mobil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oftware 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pplications</w:t>
      </w:r>
      <w:r w:rsidR="00FE1FE8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and algorithm desig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it is with great exciteme</w:t>
      </w:r>
      <w:bookmarkStart w:id="0" w:name="_GoBack"/>
      <w:bookmarkEnd w:id="0"/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nt that I have submitted my resume for consideration to be a </w:t>
      </w:r>
      <w:r w:rsidR="0015221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12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-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month</w:t>
      </w:r>
      <w:r w:rsidR="00152210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oftwar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development intern wit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h </w:t>
      </w:r>
      <w:proofErr w:type="spellStart"/>
      <w:r w:rsidR="00ED73C6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Vendasta</w:t>
      </w:r>
      <w:proofErr w:type="spellEnd"/>
      <w:r w:rsidR="00ED73C6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Technologies, Saskatchewa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.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s an efficient and vocal team-oriented developer I</w:t>
      </w:r>
      <w:r w:rsidR="00F8205A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m well-vers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n Android mobile application development, testing, and presentation</w:t>
      </w:r>
      <w:r w:rsidR="00546E3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. I am excited about the opportunity to solve real</w:t>
      </w:r>
      <w:r w:rsidR="000A0E6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-</w:t>
      </w:r>
      <w:r w:rsidR="00546E3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world problems </w:t>
      </w:r>
      <w:r w:rsidR="000A0E67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n</w:t>
      </w:r>
      <w:r w:rsidR="00546E3C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your organization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. I am prepared to contribute to your company’s technological goals in developing and optimizing </w:t>
      </w:r>
      <w:r w:rsidR="00487F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softwar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while performing any risk assessments, design evaluations, and</w:t>
      </w:r>
      <w:r w:rsidR="00487F19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test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necessary to ensure quality and efficiency.</w:t>
      </w:r>
    </w:p>
    <w:p w14:paraId="3268B392" w14:textId="06F239DD" w:rsidR="000E7256" w:rsidRPr="00791EC1" w:rsidRDefault="000E7256" w:rsidP="000E7256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 am currently in 3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vertAlign w:val="superscript"/>
          <w:lang w:eastAsia="ko-KR"/>
        </w:rPr>
        <w:t>r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year pursuing a degree in computing science with a specialization in software practice at the University of Alberta. My focus is on using and understanding software on multiple levels, 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database design and programming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omputer architecture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nd the application of discrete mathematics in algorithm design. Please look at the following project examples from my resume, which outlines the competencies that I can leverage to further the goals of</w:t>
      </w:r>
      <w:r w:rsidR="009B69F9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proofErr w:type="spellStart"/>
      <w:r w:rsidR="003B798C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Vendasta</w:t>
      </w:r>
      <w:proofErr w:type="spellEnd"/>
      <w:r w:rsidR="003B798C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Technologies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63D18723" w14:textId="4BBC230A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esign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develop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and test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 elegant and efficient Mood-Tracking Android Studio mobile application in a team of 6 developers using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Java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proofErr w:type="spellStart"/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ithub</w:t>
      </w:r>
      <w:proofErr w:type="spellEnd"/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oogle maps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d </w:t>
      </w:r>
      <w:proofErr w:type="spellStart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Firestore</w:t>
      </w:r>
      <w:proofErr w:type="spellEnd"/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PI</w:t>
      </w:r>
    </w:p>
    <w:p w14:paraId="1809E0CA" w14:textId="6E7E8BE2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reated a crime-statistic program with SQLite3 embedded Python with a terminal interface that allows the user to generate graphs and data using Edmonton’s crime data</w:t>
      </w:r>
    </w:p>
    <w:p w14:paraId="5CD526FC" w14:textId="52B42F04" w:rsidR="0084508F" w:rsidRDefault="00703F20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 custom Arduino lock for a powerlifting gym while listening to customer concerns and criticisms to create newer and improve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 versions</w:t>
      </w:r>
    </w:p>
    <w:p w14:paraId="1DAADECF" w14:textId="770D47D6" w:rsidR="0084508F" w:rsidRDefault="009B69F9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n all-in-one powerlifting application to test a user’s one-rep-max, track their progress for every input, and compare their achievemen</w:t>
      </w:r>
      <w:r w:rsidR="0043640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ts to real federation standards</w:t>
      </w:r>
    </w:p>
    <w:p w14:paraId="7426050D" w14:textId="28442EB2" w:rsidR="000E7256" w:rsidRPr="0084508F" w:rsidRDefault="000E7256" w:rsidP="0084508F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My resume provides further detail about the set and passion I can bring to your team. I truly believe that my experience in programming coupled with </w:t>
      </w:r>
      <w:r w:rsidR="000A0E67">
        <w:rPr>
          <w:rFonts w:ascii="Times New Roman" w:eastAsia="Malgun Gothic" w:hAnsi="Times New Roman"/>
          <w:sz w:val="24"/>
          <w:szCs w:val="24"/>
          <w:lang w:eastAsia="ko-KR"/>
        </w:rPr>
        <w:t xml:space="preserve">my willingness to learn new technologies will 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allow me to excel in </w:t>
      </w:r>
      <w:r w:rsidR="009B69F9">
        <w:rPr>
          <w:rFonts w:ascii="Times New Roman" w:eastAsia="Malgun Gothic" w:hAnsi="Times New Roman"/>
          <w:sz w:val="24"/>
          <w:szCs w:val="24"/>
          <w:lang w:eastAsia="ko-KR"/>
        </w:rPr>
        <w:t xml:space="preserve">the </w:t>
      </w:r>
      <w:proofErr w:type="spellStart"/>
      <w:r w:rsidR="00B921A1">
        <w:rPr>
          <w:rFonts w:ascii="Times New Roman" w:eastAsia="Malgun Gothic" w:hAnsi="Times New Roman"/>
          <w:sz w:val="24"/>
          <w:szCs w:val="24"/>
          <w:lang w:eastAsia="ko-KR"/>
        </w:rPr>
        <w:t>Vendasta</w:t>
      </w:r>
      <w:proofErr w:type="spellEnd"/>
      <w:r w:rsidR="00B921A1">
        <w:rPr>
          <w:rFonts w:ascii="Times New Roman" w:eastAsia="Malgun Gothic" w:hAnsi="Times New Roman"/>
          <w:sz w:val="24"/>
          <w:szCs w:val="24"/>
          <w:lang w:eastAsia="ko-KR"/>
        </w:rPr>
        <w:t xml:space="preserve"> Technology Environment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>. I hope we can schedule an appointment to talk, thank you for the consideration.</w:t>
      </w:r>
    </w:p>
    <w:p w14:paraId="68AB372E" w14:textId="71B97E0F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Sincerely,</w:t>
      </w:r>
    </w:p>
    <w:p w14:paraId="219C6879" w14:textId="6682670B" w:rsidR="00893D16" w:rsidRPr="00791EC1" w:rsidRDefault="001E1994" w:rsidP="00C44EB3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Allen Lu</w:t>
      </w:r>
    </w:p>
    <w:sectPr w:rsidR="00893D16" w:rsidRPr="00791E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4A0E2C" w14:textId="77777777" w:rsidR="00BD2B06" w:rsidRDefault="00BD2B06" w:rsidP="00610C39">
      <w:pPr>
        <w:spacing w:after="0" w:line="240" w:lineRule="auto"/>
      </w:pPr>
      <w:r>
        <w:separator/>
      </w:r>
    </w:p>
  </w:endnote>
  <w:endnote w:type="continuationSeparator" w:id="0">
    <w:p w14:paraId="442F87CC" w14:textId="77777777" w:rsidR="00BD2B06" w:rsidRDefault="00BD2B06" w:rsidP="00610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rime Sans">
    <w:charset w:val="80"/>
    <w:family w:val="swiss"/>
    <w:pitch w:val="variable"/>
    <w:sig w:usb0="B1002AFF" w:usb1="2BDFFCFB" w:usb2="00000036" w:usb3="00000000" w:csb0="003F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B41C71" w14:textId="77777777" w:rsidR="00BD2B06" w:rsidRDefault="00BD2B06" w:rsidP="00610C39">
      <w:pPr>
        <w:spacing w:after="0" w:line="240" w:lineRule="auto"/>
      </w:pPr>
      <w:r>
        <w:separator/>
      </w:r>
    </w:p>
  </w:footnote>
  <w:footnote w:type="continuationSeparator" w:id="0">
    <w:p w14:paraId="7773443F" w14:textId="77777777" w:rsidR="00BD2B06" w:rsidRDefault="00BD2B06" w:rsidP="00610C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EB5E24"/>
    <w:multiLevelType w:val="hybridMultilevel"/>
    <w:tmpl w:val="C854F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72E5FFB"/>
    <w:multiLevelType w:val="hybridMultilevel"/>
    <w:tmpl w:val="D3FCE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wNTG2NAcSpoZmFko6SsGpxcWZ+XkgBYYmtQDjLvEBLQAAAA=="/>
  </w:docVars>
  <w:rsids>
    <w:rsidRoot w:val="00600044"/>
    <w:rsid w:val="0006348B"/>
    <w:rsid w:val="000A0E67"/>
    <w:rsid w:val="000E7256"/>
    <w:rsid w:val="00152210"/>
    <w:rsid w:val="00173EB4"/>
    <w:rsid w:val="001E1994"/>
    <w:rsid w:val="0023664A"/>
    <w:rsid w:val="0029367E"/>
    <w:rsid w:val="0029799D"/>
    <w:rsid w:val="003B798C"/>
    <w:rsid w:val="003C65D4"/>
    <w:rsid w:val="00436402"/>
    <w:rsid w:val="00441991"/>
    <w:rsid w:val="00460E13"/>
    <w:rsid w:val="00487F19"/>
    <w:rsid w:val="004B391C"/>
    <w:rsid w:val="00546E3C"/>
    <w:rsid w:val="00584273"/>
    <w:rsid w:val="00600044"/>
    <w:rsid w:val="00610C39"/>
    <w:rsid w:val="00654FB3"/>
    <w:rsid w:val="00675B65"/>
    <w:rsid w:val="00682710"/>
    <w:rsid w:val="00703F20"/>
    <w:rsid w:val="007107BF"/>
    <w:rsid w:val="00791EC1"/>
    <w:rsid w:val="007F2063"/>
    <w:rsid w:val="0084508F"/>
    <w:rsid w:val="00893D16"/>
    <w:rsid w:val="008A4D3C"/>
    <w:rsid w:val="008B7712"/>
    <w:rsid w:val="00931C3F"/>
    <w:rsid w:val="009B69F9"/>
    <w:rsid w:val="00AC0926"/>
    <w:rsid w:val="00AD183E"/>
    <w:rsid w:val="00B921A1"/>
    <w:rsid w:val="00BD2B06"/>
    <w:rsid w:val="00BE6A0B"/>
    <w:rsid w:val="00C44EB3"/>
    <w:rsid w:val="00C56E94"/>
    <w:rsid w:val="00C94FBD"/>
    <w:rsid w:val="00C97309"/>
    <w:rsid w:val="00CA48CD"/>
    <w:rsid w:val="00CB4398"/>
    <w:rsid w:val="00D264D0"/>
    <w:rsid w:val="00DF20CB"/>
    <w:rsid w:val="00E40F11"/>
    <w:rsid w:val="00E83B61"/>
    <w:rsid w:val="00ED73C6"/>
    <w:rsid w:val="00F16533"/>
    <w:rsid w:val="00F8205A"/>
    <w:rsid w:val="00FE1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1E313"/>
  <w15:chartTrackingRefBased/>
  <w15:docId w15:val="{B59B0253-D53A-4774-83B6-E6A4D173E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E1994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E199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366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0C39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0C39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794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1</Pages>
  <Words>369</Words>
  <Characters>210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Owen Lu</cp:lastModifiedBy>
  <cp:revision>28</cp:revision>
  <cp:lastPrinted>2020-01-16T00:18:00Z</cp:lastPrinted>
  <dcterms:created xsi:type="dcterms:W3CDTF">2020-01-11T20:38:00Z</dcterms:created>
  <dcterms:modified xsi:type="dcterms:W3CDTF">2020-01-17T03:27:00Z</dcterms:modified>
</cp:coreProperties>
</file>